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6FD3ED" w14:textId="77777777" w:rsidR="00A8203E" w:rsidRPr="00A8203E" w:rsidRDefault="00A8203E" w:rsidP="00A8203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In-Class Exercise: Basics of Relational Databases</w:t>
      </w:r>
    </w:p>
    <w:p w14:paraId="0921D9DB" w14:textId="18EAD2B6" w:rsidR="00A8203E" w:rsidRPr="00A8203E" w:rsidRDefault="00A8203E" w:rsidP="00A82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troduction to Databases</w:t>
      </w:r>
    </w:p>
    <w:p w14:paraId="72AF6738" w14:textId="77777777" w:rsidR="00A8203E" w:rsidRPr="00A8203E" w:rsidRDefault="00A8203E" w:rsidP="00A820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hat is a database?</w:t>
      </w:r>
    </w:p>
    <w:p w14:paraId="4E17C62E" w14:textId="77777777" w:rsidR="00A8203E" w:rsidRPr="00A8203E" w:rsidRDefault="00A8203E" w:rsidP="00A820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hy do we use a Database Management System (DBMS)?</w:t>
      </w:r>
    </w:p>
    <w:p w14:paraId="011AAFDA" w14:textId="77777777" w:rsidR="00A8203E" w:rsidRPr="00A8203E" w:rsidRDefault="00A8203E" w:rsidP="00A820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me the two main categories of databases. Describe the key difference between them.</w:t>
      </w:r>
    </w:p>
    <w:p w14:paraId="77D8E933" w14:textId="02366A86" w:rsidR="00A8203E" w:rsidRPr="00A8203E" w:rsidRDefault="00A8203E" w:rsidP="00A82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nderstanding Relational Databases</w:t>
      </w:r>
    </w:p>
    <w:p w14:paraId="577753C5" w14:textId="77777777" w:rsidR="00A8203E" w:rsidRPr="00A8203E" w:rsidRDefault="00A8203E" w:rsidP="00A8203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hat is the purpose of relationships in relational databases?</w:t>
      </w:r>
    </w:p>
    <w:p w14:paraId="17D596E4" w14:textId="77777777" w:rsidR="00A8203E" w:rsidRPr="00A8203E" w:rsidRDefault="00A8203E" w:rsidP="00A8203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hat language is commonly used to work with relational database management systems?</w:t>
      </w:r>
    </w:p>
    <w:p w14:paraId="2595AC98" w14:textId="1088BA12" w:rsidR="00A8203E" w:rsidRPr="00A8203E" w:rsidRDefault="00A8203E" w:rsidP="00A82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mmon Relational Database Management Systems</w:t>
      </w:r>
    </w:p>
    <w:p w14:paraId="7A0B1AA8" w14:textId="77777777" w:rsidR="00A8203E" w:rsidRPr="00A8203E" w:rsidRDefault="00A8203E" w:rsidP="00A8203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ist three popular relational database management systems.</w:t>
      </w:r>
    </w:p>
    <w:p w14:paraId="170A9E43" w14:textId="1DAA7FF4" w:rsidR="00A8203E" w:rsidRPr="00A8203E" w:rsidRDefault="00A8203E" w:rsidP="00A82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troduction to Non-Relational Databases</w:t>
      </w:r>
    </w:p>
    <w:p w14:paraId="0D66344E" w14:textId="77777777" w:rsidR="00A8203E" w:rsidRPr="00A8203E" w:rsidRDefault="00A8203E" w:rsidP="00A8203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hat is a key characteristic of non-relational databases?</w:t>
      </w:r>
    </w:p>
    <w:p w14:paraId="24F13E26" w14:textId="77777777" w:rsidR="00A8203E" w:rsidRPr="00A8203E" w:rsidRDefault="00A8203E" w:rsidP="00A8203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n you use SQL with non-relational databases? Why or why not?</w:t>
      </w:r>
    </w:p>
    <w:p w14:paraId="55E9F8EB" w14:textId="48F4348D" w:rsidR="00A8203E" w:rsidRPr="00A8203E" w:rsidRDefault="00A8203E" w:rsidP="00A82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stalling MySQL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</w:p>
    <w:p w14:paraId="478C3AE1" w14:textId="2F7FC943" w:rsidR="00A8203E" w:rsidRPr="00A8203E" w:rsidRDefault="00A8203E" w:rsidP="00A8203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utline the steps needed to install MySQL on a Windows system.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Optional)</w:t>
      </w:r>
    </w:p>
    <w:p w14:paraId="682818E8" w14:textId="0D24603A" w:rsidR="00A8203E" w:rsidRPr="00A8203E" w:rsidRDefault="00A8203E" w:rsidP="00A82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Working with the </w:t>
      </w:r>
      <w:proofErr w:type="spellStart"/>
      <w:r w:rsidRPr="00A8203E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hospital_db</w:t>
      </w:r>
      <w:proofErr w:type="spellEnd"/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Database</w:t>
      </w:r>
    </w:p>
    <w:p w14:paraId="655079A2" w14:textId="77777777" w:rsidR="00A8203E" w:rsidRPr="00A8203E" w:rsidRDefault="00A8203E" w:rsidP="00A8203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rite a SQL command to retrieve all patients in the </w:t>
      </w:r>
      <w:proofErr w:type="spellStart"/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ospital_db</w:t>
      </w:r>
      <w:proofErr w:type="spellEnd"/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atabase.</w:t>
      </w:r>
    </w:p>
    <w:p w14:paraId="5B5737A2" w14:textId="77777777" w:rsidR="00A8203E" w:rsidRPr="00A8203E" w:rsidRDefault="00A8203E" w:rsidP="00A8203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ow would you filter the results to get only the patient with </w:t>
      </w:r>
      <w:proofErr w:type="spellStart"/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tient_id</w:t>
      </w:r>
      <w:proofErr w:type="spellEnd"/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= 1</w:t>
      </w: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?</w:t>
      </w:r>
    </w:p>
    <w:p w14:paraId="3BFE1E63" w14:textId="77777777" w:rsidR="00A8203E" w:rsidRPr="00A8203E" w:rsidRDefault="00A8203E" w:rsidP="00A8203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rite a query to sort the patients by their first name.</w:t>
      </w:r>
    </w:p>
    <w:p w14:paraId="1EE0A252" w14:textId="5CD8F8AB" w:rsidR="00A8203E" w:rsidRPr="00A8203E" w:rsidRDefault="00A8203E" w:rsidP="00A82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lecting Specific Columns</w:t>
      </w:r>
    </w:p>
    <w:p w14:paraId="2ABFDBE9" w14:textId="77777777" w:rsidR="00A8203E" w:rsidRPr="00A8203E" w:rsidRDefault="00A8203E" w:rsidP="00A8203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rite a SQL command to get only the </w:t>
      </w:r>
      <w:proofErr w:type="spellStart"/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irst_name</w:t>
      </w:r>
      <w:proofErr w:type="spellEnd"/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</w:t>
      </w:r>
      <w:proofErr w:type="spellStart"/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ast_name</w:t>
      </w:r>
      <w:proofErr w:type="spellEnd"/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olumns from the </w:t>
      </w:r>
      <w:proofErr w:type="gramStart"/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tients</w:t>
      </w:r>
      <w:proofErr w:type="gramEnd"/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able.</w:t>
      </w:r>
    </w:p>
    <w:p w14:paraId="1D64555C" w14:textId="0EEE2FFB" w:rsidR="00A8203E" w:rsidRPr="00A8203E" w:rsidRDefault="00A8203E" w:rsidP="00A82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pplying Discounts in Queries</w:t>
      </w:r>
    </w:p>
    <w:p w14:paraId="2D2B6A7D" w14:textId="77777777" w:rsidR="00A8203E" w:rsidRPr="00A8203E" w:rsidRDefault="00A8203E" w:rsidP="00A8203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ow would you apply a 10% discount to the </w:t>
      </w:r>
      <w:proofErr w:type="spellStart"/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mount_due</w:t>
      </w:r>
      <w:proofErr w:type="spellEnd"/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 the </w:t>
      </w:r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illing</w:t>
      </w: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able and display the </w:t>
      </w:r>
      <w:proofErr w:type="spellStart"/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tient_id</w:t>
      </w:r>
      <w:proofErr w:type="spellEnd"/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original </w:t>
      </w:r>
      <w:proofErr w:type="spellStart"/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mount_due</w:t>
      </w:r>
      <w:proofErr w:type="spellEnd"/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 and the amount after the discount?</w:t>
      </w:r>
    </w:p>
    <w:p w14:paraId="75A0FC7F" w14:textId="77777777" w:rsidR="00A8203E" w:rsidRPr="00A8203E" w:rsidRDefault="00A8203E" w:rsidP="00A8203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ow would you give a clear descriptive name to the discounted amount in the results?</w:t>
      </w:r>
    </w:p>
    <w:p w14:paraId="3C039217" w14:textId="223468E8" w:rsidR="00A8203E" w:rsidRPr="00A8203E" w:rsidRDefault="00A8203E" w:rsidP="00A82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ing the WHERE Clause</w:t>
      </w:r>
    </w:p>
    <w:p w14:paraId="7008633B" w14:textId="77777777" w:rsidR="00A8203E" w:rsidRPr="00A8203E" w:rsidRDefault="00A8203E" w:rsidP="00A8203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rite a query to get patients who were born after </w:t>
      </w:r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1990-01-01</w:t>
      </w: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0CD3B756" w14:textId="77777777" w:rsidR="00A8203E" w:rsidRPr="00A8203E" w:rsidRDefault="00A8203E" w:rsidP="00A8203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How would you find the patient who was born on </w:t>
      </w:r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1990-05-12</w:t>
      </w: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?</w:t>
      </w:r>
    </w:p>
    <w:p w14:paraId="46462F4E" w14:textId="77777777" w:rsidR="00A8203E" w:rsidRDefault="00A8203E" w:rsidP="00A8203E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rite a query to get patients who were born before </w:t>
      </w:r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1990</w:t>
      </w: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AC27DDC" w14:textId="30C66610" w:rsidR="00A8203E" w:rsidRPr="00A8203E" w:rsidRDefault="00A8203E" w:rsidP="00A82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ltering by State</w:t>
      </w:r>
    </w:p>
    <w:p w14:paraId="02632DBA" w14:textId="77777777" w:rsidR="00A8203E" w:rsidRPr="00A8203E" w:rsidRDefault="00A8203E" w:rsidP="00A8203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rite a query to find only patients in the state of Illinois.</w:t>
      </w:r>
    </w:p>
    <w:p w14:paraId="31DDF304" w14:textId="77777777" w:rsidR="00A8203E" w:rsidRPr="00A8203E" w:rsidRDefault="00A8203E" w:rsidP="00A8203E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ow would you find patients who are outside the state of Illinois?</w:t>
      </w:r>
    </w:p>
    <w:p w14:paraId="2AC0AE02" w14:textId="7CE32C97" w:rsidR="00A8203E" w:rsidRPr="00A8203E" w:rsidRDefault="00A8203E" w:rsidP="00A820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ing Logical Operators: AND, OR, NOT</w:t>
      </w:r>
    </w:p>
    <w:p w14:paraId="3CE04D22" w14:textId="77777777" w:rsidR="00A8203E" w:rsidRPr="00A8203E" w:rsidRDefault="00A8203E" w:rsidP="00A8203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rite a query to find patients who were born after </w:t>
      </w:r>
      <w:r w:rsidRPr="00A8203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1990-01-01</w:t>
      </w:r>
      <w:r w:rsidRPr="00A8203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are from Seattle.</w:t>
      </w:r>
    </w:p>
    <w:p w14:paraId="3EA3AE6B" w14:textId="77777777" w:rsidR="001731DA" w:rsidRDefault="001731DA"/>
    <w:sectPr w:rsidR="001731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905FD"/>
    <w:multiLevelType w:val="multilevel"/>
    <w:tmpl w:val="F6441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9B0423"/>
    <w:multiLevelType w:val="multilevel"/>
    <w:tmpl w:val="B7560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BB30E9"/>
    <w:multiLevelType w:val="multilevel"/>
    <w:tmpl w:val="3D72A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D146C6"/>
    <w:multiLevelType w:val="multilevel"/>
    <w:tmpl w:val="B0289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644054"/>
    <w:multiLevelType w:val="multilevel"/>
    <w:tmpl w:val="52167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FB4610"/>
    <w:multiLevelType w:val="multilevel"/>
    <w:tmpl w:val="40E88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1D1E96"/>
    <w:multiLevelType w:val="multilevel"/>
    <w:tmpl w:val="1D989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7971A7"/>
    <w:multiLevelType w:val="multilevel"/>
    <w:tmpl w:val="EAD8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06432ED"/>
    <w:multiLevelType w:val="multilevel"/>
    <w:tmpl w:val="C776B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EB397B"/>
    <w:multiLevelType w:val="multilevel"/>
    <w:tmpl w:val="C1F20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BE7A72"/>
    <w:multiLevelType w:val="multilevel"/>
    <w:tmpl w:val="61E86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9B61E8A"/>
    <w:multiLevelType w:val="multilevel"/>
    <w:tmpl w:val="AC328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6874462">
    <w:abstractNumId w:val="5"/>
  </w:num>
  <w:num w:numId="2" w16cid:durableId="89398008">
    <w:abstractNumId w:val="1"/>
  </w:num>
  <w:num w:numId="3" w16cid:durableId="676032848">
    <w:abstractNumId w:val="6"/>
  </w:num>
  <w:num w:numId="4" w16cid:durableId="1749883337">
    <w:abstractNumId w:val="7"/>
  </w:num>
  <w:num w:numId="5" w16cid:durableId="1550606101">
    <w:abstractNumId w:val="10"/>
  </w:num>
  <w:num w:numId="6" w16cid:durableId="1781799352">
    <w:abstractNumId w:val="11"/>
  </w:num>
  <w:num w:numId="7" w16cid:durableId="925965228">
    <w:abstractNumId w:val="8"/>
  </w:num>
  <w:num w:numId="8" w16cid:durableId="1146971976">
    <w:abstractNumId w:val="4"/>
  </w:num>
  <w:num w:numId="9" w16cid:durableId="923606344">
    <w:abstractNumId w:val="0"/>
  </w:num>
  <w:num w:numId="10" w16cid:durableId="905645480">
    <w:abstractNumId w:val="2"/>
  </w:num>
  <w:num w:numId="11" w16cid:durableId="1883327868">
    <w:abstractNumId w:val="3"/>
  </w:num>
  <w:num w:numId="12" w16cid:durableId="4989327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0MLQ0NzU2tTQzMTFR0lEKTi0uzszPAykwrgUAZp02sywAAAA="/>
  </w:docVars>
  <w:rsids>
    <w:rsidRoot w:val="00A8203E"/>
    <w:rsid w:val="001731DA"/>
    <w:rsid w:val="002351BD"/>
    <w:rsid w:val="002C26FD"/>
    <w:rsid w:val="00843E2D"/>
    <w:rsid w:val="00A8203E"/>
    <w:rsid w:val="00CA45C4"/>
    <w:rsid w:val="00DA6069"/>
    <w:rsid w:val="00E1613A"/>
    <w:rsid w:val="00ED308D"/>
    <w:rsid w:val="00F267BA"/>
    <w:rsid w:val="00F75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C0C03"/>
  <w15:chartTrackingRefBased/>
  <w15:docId w15:val="{61AF41FF-6B2A-4E20-8B6F-753145995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20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20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20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20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20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20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20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20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20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20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20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20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203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203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203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203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203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203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820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20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20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820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820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820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820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8203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20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203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8203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83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 Yaghmaei</dc:creator>
  <cp:keywords/>
  <dc:description/>
  <cp:lastModifiedBy>Ehsan Yaghmaei</cp:lastModifiedBy>
  <cp:revision>3</cp:revision>
  <dcterms:created xsi:type="dcterms:W3CDTF">2024-08-23T15:52:00Z</dcterms:created>
  <dcterms:modified xsi:type="dcterms:W3CDTF">2024-08-27T15:27:00Z</dcterms:modified>
</cp:coreProperties>
</file>